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66BCB068" w:rsidRDefault="66BCB068" w14:paraId="44DCE2BC" w14:textId="6BD3A7AE">
      <w:r w:rsidR="66BCB068">
        <w:rPr/>
        <w:t>Welcome for discussion :)</w:t>
      </w:r>
    </w:p>
    <w:p w:rsidR="66BCB068" w:rsidRDefault="66BCB068" w14:paraId="067161A0" w14:textId="52F0216A"/>
    <w:p w:rsidR="66BCB068" w:rsidRDefault="66BCB068" w14:paraId="6AD9D256" w14:textId="022B52EA"/>
    <w:p w:rsidR="00063431" w:rsidRDefault="66BCB068" w14:paraId="0A3E08F9" w14:textId="4FF46A4A">
      <w:r>
        <w:t xml:space="preserve">1a(i). </w:t>
      </w:r>
    </w:p>
    <w:p w:rsidR="00063431" w:rsidRDefault="66BCB068" w14:paraId="00000001" w14:textId="56C090CC">
      <w:r>
        <w:t xml:space="preserve">Assumption: </w:t>
      </w:r>
    </w:p>
    <w:p w:rsidR="00063431" w:rsidRDefault="00E74CFA" w14:paraId="00000002" w14:textId="77777777">
      <w:r>
        <w:t>1. The process id of each process equals to their self() value in Elixir.</w:t>
      </w:r>
    </w:p>
    <w:p w:rsidR="00063431" w:rsidRDefault="00E74CFA" w14:paraId="00000003" w14:textId="77777777">
      <w:r>
        <w:t>2. Each round (successfully sending out one :urbc_deliver) is independent to each other.</w:t>
      </w:r>
    </w:p>
    <w:p w:rsidR="00063431" w:rsidRDefault="00063431" w14:paraId="00000004" w14:textId="77777777">
      <w:pPr>
        <w:rPr>
          <w:sz w:val="24"/>
          <w:szCs w:val="24"/>
        </w:rPr>
      </w:pPr>
    </w:p>
    <w:p w:rsidR="00063431" w:rsidRDefault="00E74CFA" w14:paraId="00000005" w14:textId="77777777">
      <w:pPr>
        <w:rPr>
          <w:rFonts w:ascii="Courier New" w:hAnsi="Courier New" w:eastAsia="Courier New" w:cs="Courier New"/>
          <w:sz w:val="20"/>
          <w:szCs w:val="20"/>
        </w:rPr>
      </w:pPr>
      <w:r>
        <w:rPr>
          <w:rFonts w:ascii="Courier New" w:hAnsi="Courier New" w:eastAsia="Courier New" w:cs="Courier New"/>
          <w:sz w:val="20"/>
          <w:szCs w:val="20"/>
        </w:rPr>
        <w:t>defmodule URBC do</w:t>
      </w:r>
    </w:p>
    <w:p w:rsidR="00063431" w:rsidRDefault="00E74CFA" w14:paraId="00000006" w14:textId="77777777">
      <w:pPr>
        <w:rPr>
          <w:rFonts w:ascii="Courier New" w:hAnsi="Courier New" w:eastAsia="Courier New" w:cs="Courier New"/>
          <w:sz w:val="20"/>
          <w:szCs w:val="20"/>
        </w:rPr>
      </w:pPr>
      <w:r>
        <w:rPr>
          <w:rFonts w:ascii="Courier New" w:hAnsi="Courier New" w:eastAsia="Courier New" w:cs="Courier New"/>
          <w:sz w:val="20"/>
          <w:szCs w:val="20"/>
        </w:rPr>
        <w:t>def start(c, beb, pfd, uc) do</w:t>
      </w:r>
    </w:p>
    <w:p w:rsidR="00063431" w:rsidRDefault="00E74CFA" w14:paraId="00000007"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receive do</w:t>
      </w:r>
    </w:p>
    <w:p w:rsidR="00063431" w:rsidRDefault="00E74CFA" w14:paraId="00000008"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proofErr w:type="gramStart"/>
      <w:r w:rsidR="00E74CFA">
        <w:rPr>
          <w:rFonts w:ascii="Courier New" w:hAnsi="Courier New" w:eastAsia="Courier New" w:cs="Courier New"/>
          <w:sz w:val="20"/>
          <w:szCs w:val="20"/>
        </w:rPr>
        <w:t>{:bind</w:t>
      </w:r>
      <w:proofErr w:type="gramEnd"/>
      <w:r w:rsidR="00E74CFA">
        <w:rPr>
          <w:rFonts w:ascii="Courier New" w:hAnsi="Courier New" w:eastAsia="Courier New" w:cs="Courier New"/>
          <w:sz w:val="20"/>
          <w:szCs w:val="20"/>
        </w:rPr>
        <w:t xml:space="preserve">, processes, </w:t>
      </w:r>
      <w:commentRangeStart w:id="1290872392"/>
      <w:proofErr w:type="spellStart"/>
      <w:r w:rsidR="00E74CFA">
        <w:rPr>
          <w:rFonts w:ascii="Courier New" w:hAnsi="Courier New" w:eastAsia="Courier New" w:cs="Courier New"/>
          <w:sz w:val="20"/>
          <w:szCs w:val="20"/>
        </w:rPr>
        <w:t>processB</w:t>
      </w:r>
      <w:proofErr w:type="spellEnd"/>
      <w:r w:rsidR="00E74CFA">
        <w:rPr>
          <w:rFonts w:ascii="Courier New" w:hAnsi="Courier New" w:eastAsia="Courier New" w:cs="Courier New"/>
          <w:sz w:val="20"/>
          <w:szCs w:val="20"/>
        </w:rPr>
        <w:t xml:space="preserve">, c, </w:t>
      </w:r>
      <w:proofErr w:type="spellStart"/>
      <w:r w:rsidR="00E74CFA">
        <w:rPr>
          <w:rFonts w:ascii="Courier New" w:hAnsi="Courier New" w:eastAsia="Courier New" w:cs="Courier New"/>
          <w:sz w:val="20"/>
          <w:szCs w:val="20"/>
        </w:rPr>
        <w:t>beb</w:t>
      </w:r>
      <w:proofErr w:type="spellEnd"/>
      <w:r w:rsidR="00E74CFA">
        <w:rPr>
          <w:rFonts w:ascii="Courier New" w:hAnsi="Courier New" w:eastAsia="Courier New" w:cs="Courier New"/>
          <w:sz w:val="20"/>
          <w:szCs w:val="20"/>
        </w:rPr>
        <w:t xml:space="preserve">, </w:t>
      </w:r>
      <w:proofErr w:type="spellStart"/>
      <w:r w:rsidR="00E74CFA">
        <w:rPr>
          <w:rFonts w:ascii="Courier New" w:hAnsi="Courier New" w:eastAsia="Courier New" w:cs="Courier New"/>
          <w:sz w:val="20"/>
          <w:szCs w:val="20"/>
        </w:rPr>
        <w:t>pfd</w:t>
      </w:r>
      <w:proofErr w:type="spellEnd"/>
      <w:r w:rsidR="00E74CFA">
        <w:rPr>
          <w:rFonts w:ascii="Courier New" w:hAnsi="Courier New" w:eastAsia="Courier New" w:cs="Courier New"/>
          <w:sz w:val="20"/>
          <w:szCs w:val="20"/>
        </w:rPr>
        <w:t>, uc</w:t>
      </w:r>
      <w:commentRangeEnd w:id="1290872392"/>
      <w:r>
        <w:rPr>
          <w:rStyle w:val="CommentReference"/>
        </w:rPr>
        <w:commentReference w:id="1290872392"/>
      </w:r>
      <w:r w:rsidR="00E74CFA">
        <w:rPr>
          <w:rFonts w:ascii="Courier New" w:hAnsi="Courier New" w:eastAsia="Courier New" w:cs="Courier New"/>
          <w:sz w:val="20"/>
          <w:szCs w:val="20"/>
        </w:rPr>
        <w:t xml:space="preserve">} -&gt; </w:t>
      </w:r>
      <w:proofErr w:type="gramStart"/>
      <w:r w:rsidR="00E74CFA">
        <w:rPr>
          <w:rFonts w:ascii="Courier New" w:hAnsi="Courier New" w:eastAsia="Courier New" w:cs="Courier New"/>
          <w:sz w:val="20"/>
          <w:szCs w:val="20"/>
        </w:rPr>
        <w:t>next(</w:t>
      </w:r>
      <w:proofErr w:type="gramEnd"/>
      <w:r w:rsidR="00E74CFA">
        <w:rPr>
          <w:rFonts w:ascii="Courier New" w:hAnsi="Courier New" w:eastAsia="Courier New" w:cs="Courier New"/>
          <w:sz w:val="20"/>
          <w:szCs w:val="20"/>
        </w:rPr>
        <w:t xml:space="preserve">processes, </w:t>
      </w:r>
      <w:proofErr w:type="spellStart"/>
      <w:r w:rsidR="00E74CFA">
        <w:rPr>
          <w:rFonts w:ascii="Courier New" w:hAnsi="Courier New" w:eastAsia="Courier New" w:cs="Courier New"/>
          <w:sz w:val="20"/>
          <w:szCs w:val="20"/>
        </w:rPr>
        <w:t>processB</w:t>
      </w:r>
      <w:proofErr w:type="spellEnd"/>
      <w:r w:rsidR="00E74CFA">
        <w:rPr>
          <w:rFonts w:ascii="Courier New" w:hAnsi="Courier New" w:eastAsia="Courier New" w:cs="Courier New"/>
          <w:sz w:val="20"/>
          <w:szCs w:val="20"/>
        </w:rPr>
        <w:t xml:space="preserve">, c, </w:t>
      </w:r>
      <w:proofErr w:type="spellStart"/>
      <w:r w:rsidR="00E74CFA">
        <w:rPr>
          <w:rFonts w:ascii="Courier New" w:hAnsi="Courier New" w:eastAsia="Courier New" w:cs="Courier New"/>
          <w:sz w:val="20"/>
          <w:szCs w:val="20"/>
        </w:rPr>
        <w:t>beb</w:t>
      </w:r>
      <w:proofErr w:type="spellEnd"/>
      <w:r w:rsidR="00E74CFA">
        <w:rPr>
          <w:rFonts w:ascii="Courier New" w:hAnsi="Courier New" w:eastAsia="Courier New" w:cs="Courier New"/>
          <w:sz w:val="20"/>
          <w:szCs w:val="20"/>
        </w:rPr>
        <w:t xml:space="preserve">, </w:t>
      </w:r>
      <w:proofErr w:type="spellStart"/>
      <w:r w:rsidR="00E74CFA">
        <w:rPr>
          <w:rFonts w:ascii="Courier New" w:hAnsi="Courier New" w:eastAsia="Courier New" w:cs="Courier New"/>
          <w:sz w:val="20"/>
          <w:szCs w:val="20"/>
        </w:rPr>
        <w:t>pfd</w:t>
      </w:r>
      <w:proofErr w:type="spellEnd"/>
      <w:r w:rsidR="00E74CFA">
        <w:rPr>
          <w:rFonts w:ascii="Courier New" w:hAnsi="Courier New" w:eastAsia="Courier New" w:cs="Courier New"/>
          <w:sz w:val="20"/>
          <w:szCs w:val="20"/>
        </w:rPr>
        <w:t>, uc, false)</w:t>
      </w:r>
    </w:p>
    <w:p w:rsidR="00063431" w:rsidRDefault="00E74CFA" w14:paraId="00000009"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end</w:t>
      </w:r>
    </w:p>
    <w:p w:rsidR="00063431" w:rsidRDefault="00E74CFA" w14:paraId="0000000A" w14:textId="77777777">
      <w:pPr>
        <w:rPr>
          <w:rFonts w:ascii="Courier New" w:hAnsi="Courier New" w:eastAsia="Courier New" w:cs="Courier New"/>
          <w:sz w:val="20"/>
          <w:szCs w:val="20"/>
        </w:rPr>
      </w:pPr>
      <w:r>
        <w:rPr>
          <w:rFonts w:ascii="Courier New" w:hAnsi="Courier New" w:eastAsia="Courier New" w:cs="Courier New"/>
          <w:sz w:val="20"/>
          <w:szCs w:val="20"/>
        </w:rPr>
        <w:t>end</w:t>
      </w:r>
    </w:p>
    <w:p w:rsidR="00063431" w:rsidRDefault="00E74CFA" w14:paraId="0000000B" w14:textId="77777777">
      <w:pPr>
        <w:rPr>
          <w:rFonts w:ascii="Courier New" w:hAnsi="Courier New" w:eastAsia="Courier New" w:cs="Courier New"/>
          <w:sz w:val="20"/>
          <w:szCs w:val="20"/>
        </w:rPr>
      </w:pPr>
      <w:r>
        <w:rPr>
          <w:rFonts w:ascii="Courier New" w:hAnsi="Courier New" w:eastAsia="Courier New" w:cs="Courier New"/>
          <w:sz w:val="20"/>
          <w:szCs w:val="20"/>
        </w:rPr>
        <w:t>def next(processes, processB, c, beb, pfd, uc, crashed) do</w:t>
      </w:r>
    </w:p>
    <w:p w:rsidR="00063431" w:rsidRDefault="00E74CFA" w14:paraId="0000000C"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receive do</w:t>
      </w:r>
    </w:p>
    <w:p w:rsidR="00063431" w:rsidRDefault="00E74CFA" w14:paraId="0000000D"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pfd, pfd, crashedP} -&gt;</w:t>
      </w:r>
    </w:p>
    <w:p w:rsidR="00063431" w:rsidRDefault="00E74CFA" w14:paraId="0000000E"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if crashedP == processB do</w:t>
      </w:r>
    </w:p>
    <w:p w:rsidR="00063431" w:rsidRDefault="00E74CFA" w14:paraId="0000000F"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send(uc, {:uc_propose, {}, true})</w:t>
      </w:r>
    </w:p>
    <w:p w:rsidR="00063431" w:rsidRDefault="00E74CFA" w14:paraId="00000010"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next(processes, processB, c, beb, pfd, uc, true)</w:t>
      </w:r>
    </w:p>
    <w:p w:rsidR="00063431" w:rsidRDefault="00E74CFA" w14:paraId="00000011"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else</w:t>
      </w:r>
    </w:p>
    <w:p w:rsidR="00063431" w:rsidRDefault="00E74CFA" w14:paraId="00000012"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next(processes, processB, c, beb, pfd, uc, false)</w:t>
      </w:r>
    </w:p>
    <w:p w:rsidR="00063431" w:rsidRDefault="00E74CFA" w14:paraId="00000013"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end</w:t>
      </w:r>
    </w:p>
    <w:p w:rsidR="00063431" w:rsidRDefault="00E74CFA" w14:paraId="00000014"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urbc_broadcast, c, msg} -&gt;</w:t>
      </w:r>
    </w:p>
    <w:p w:rsidR="00063431" w:rsidRDefault="00E74CFA" w14:paraId="00000015"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 Only B broadcasts</w:t>
      </w:r>
    </w:p>
    <w:p w:rsidR="00063431" w:rsidRDefault="00E74CFA" w14:paraId="00000016"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if self() == processB do</w:t>
      </w:r>
    </w:p>
    <w:p w:rsidR="00063431" w:rsidRDefault="00E74CFA" w14:paraId="00000017"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send(beb, {:beb_broadcast, msg})</w:t>
      </w:r>
    </w:p>
    <w:p w:rsidR="00063431" w:rsidRDefault="00E74CFA" w14:paraId="00000018"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next(processes, processB, c, beb, pfd, uc, crashed)</w:t>
      </w:r>
    </w:p>
    <w:p w:rsidR="00063431" w:rsidRDefault="00E74CFA" w14:paraId="00000019"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else</w:t>
      </w:r>
    </w:p>
    <w:p w:rsidR="00063431" w:rsidRDefault="00E74CFA" w14:paraId="0000001A"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next(processes, processB, c, beb, pfd, uc, crashed)</w:t>
      </w:r>
    </w:p>
    <w:p w:rsidR="00063431" w:rsidRDefault="00E74CFA" w14:paraId="0000001B"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end</w:t>
      </w:r>
    </w:p>
    <w:p w:rsidR="00063431" w:rsidRDefault="00E74CFA" w14:paraId="0000001C" w14:textId="7CDF8A7A">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sidR="66BCB068">
        <w:rPr>
          <w:rFonts w:ascii="Courier New" w:hAnsi="Courier New" w:eastAsia="Courier New" w:cs="Courier New"/>
          <w:sz w:val="20"/>
          <w:szCs w:val="20"/>
        </w:rPr>
        <w:t>{</w:t>
      </w:r>
      <w:commentRangeStart w:id="0"/>
      <w:commentRangeStart w:id="1"/>
      <w:r w:rsidR="66BCB068">
        <w:rPr>
          <w:rFonts w:ascii="Courier New" w:hAnsi="Courier New" w:eastAsia="Courier New" w:cs="Courier New"/>
          <w:sz w:val="20"/>
          <w:szCs w:val="20"/>
        </w:rPr>
        <w:t>:</w:t>
      </w:r>
      <w:proofErr w:type="spellStart"/>
      <w:r w:rsidR="66BCB068">
        <w:rPr>
          <w:rFonts w:ascii="Courier New" w:hAnsi="Courier New" w:eastAsia="Courier New" w:cs="Courier New"/>
          <w:sz w:val="20"/>
          <w:szCs w:val="20"/>
        </w:rPr>
        <w:t>urbc_deliver</w:t>
      </w:r>
      <w:proofErr w:type="spellEnd"/>
      <w:commentRangeEnd w:id="0"/>
      <w:r>
        <w:commentReference w:id="0"/>
      </w:r>
      <w:commentRangeEnd w:id="1"/>
      <w:r>
        <w:commentReference w:id="1"/>
      </w:r>
      <w:r w:rsidR="66BCB068">
        <w:rPr>
          <w:rFonts w:ascii="Courier New" w:hAnsi="Courier New" w:eastAsia="Courier New" w:cs="Courier New"/>
          <w:sz w:val="20"/>
          <w:szCs w:val="20"/>
        </w:rPr>
        <w:t>, p, msg} -&gt;</w:t>
      </w:r>
      <w:r>
        <w:tab/>
      </w:r>
      <w:r w:rsidRPr="7565F640" w:rsidR="16FAA4F6">
        <w:rPr>
          <w:rFonts w:ascii="Courier New" w:hAnsi="Courier New" w:eastAsia="Courier New" w:cs="Courier New"/>
          <w:sz w:val="20"/>
          <w:szCs w:val="20"/>
        </w:rPr>
        <w:t>x</w:t>
      </w:r>
    </w:p>
    <w:p w:rsidR="00063431" w:rsidRDefault="00E74CFA" w14:paraId="0000001D"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if p == processB do</w:t>
      </w:r>
    </w:p>
    <w:p w:rsidR="00063431" w:rsidRDefault="00E74CFA" w14:paraId="0000001E"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send(uc, {:uc_propose, msg, false})</w:t>
      </w:r>
    </w:p>
    <w:p w:rsidR="00063431" w:rsidRDefault="00E74CFA" w14:paraId="0000001F"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next(processes, processB, c, beb, pfd, uc, false)</w:t>
      </w:r>
    </w:p>
    <w:p w:rsidR="00063431" w:rsidRDefault="00E74CFA" w14:paraId="00000020"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else</w:t>
      </w:r>
    </w:p>
    <w:p w:rsidR="00063431" w:rsidRDefault="00E74CFA" w14:paraId="00000021"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next(processes, processB, c, beb, pfd, uc, crashed)</w:t>
      </w:r>
    </w:p>
    <w:p w:rsidR="00063431" w:rsidRDefault="00E74CFA" w14:paraId="00000022"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end</w:t>
      </w:r>
    </w:p>
    <w:p w:rsidR="00063431" w:rsidRDefault="00E74CFA" w14:paraId="00000023"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uc_decide, msg, crashed} -&gt;</w:t>
      </w:r>
    </w:p>
    <w:p w:rsidR="00063431" w:rsidRDefault="00E74CFA" w14:paraId="00000024" w14:textId="77777777">
      <w:pPr>
        <w:rPr>
          <w:rFonts w:ascii="Courier New" w:hAnsi="Courier New" w:eastAsia="Courier New" w:cs="Courier New"/>
          <w:sz w:val="20"/>
          <w:szCs w:val="20"/>
        </w:rPr>
      </w:pPr>
      <w:commentRangeStart w:id="1471899358"/>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sidR="00E74CFA">
        <w:rPr>
          <w:rFonts w:ascii="Courier New" w:hAnsi="Courier New" w:eastAsia="Courier New" w:cs="Courier New"/>
          <w:sz w:val="20"/>
          <w:szCs w:val="20"/>
        </w:rPr>
        <w:t>if crashed do</w:t>
      </w:r>
      <w:commentRangeEnd w:id="1471899358"/>
      <w:r>
        <w:rPr>
          <w:rStyle w:val="CommentReference"/>
        </w:rPr>
        <w:commentReference w:id="1471899358"/>
      </w:r>
    </w:p>
    <w:p w:rsidR="00063431" w:rsidRDefault="00E74CFA" w14:paraId="00000025"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send(c, {:urbc_deliver, :crashed})</w:t>
      </w:r>
    </w:p>
    <w:p w:rsidR="00063431" w:rsidRDefault="00E74CFA" w14:paraId="00000026"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next(processes, processB, c, beb, pfd, uc, false)</w:t>
      </w:r>
    </w:p>
    <w:p w:rsidR="00063431" w:rsidRDefault="00E74CFA" w14:paraId="00000027"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else</w:t>
      </w:r>
    </w:p>
    <w:p w:rsidR="00063431" w:rsidRDefault="00E74CFA" w14:paraId="00000028"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send(c, {:urbc_deliver, msg})</w:t>
      </w:r>
    </w:p>
    <w:p w:rsidR="00063431" w:rsidRDefault="00E74CFA" w14:paraId="00000029"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next(processes, processB, c, beb, pfd, uc, false)</w:t>
      </w:r>
    </w:p>
    <w:p w:rsidR="00063431" w:rsidRDefault="00E74CFA" w14:paraId="0000002A"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ab/>
      </w:r>
      <w:r>
        <w:rPr>
          <w:rFonts w:ascii="Courier New" w:hAnsi="Courier New" w:eastAsia="Courier New" w:cs="Courier New"/>
          <w:sz w:val="20"/>
          <w:szCs w:val="20"/>
        </w:rPr>
        <w:t>end</w:t>
      </w:r>
    </w:p>
    <w:p w:rsidR="00063431" w:rsidRDefault="00E74CFA" w14:paraId="0000002B" w14:textId="77777777">
      <w:pPr>
        <w:rPr>
          <w:rFonts w:ascii="Courier New" w:hAnsi="Courier New" w:eastAsia="Courier New" w:cs="Courier New"/>
          <w:sz w:val="20"/>
          <w:szCs w:val="20"/>
        </w:rPr>
      </w:pPr>
      <w:r>
        <w:rPr>
          <w:rFonts w:ascii="Courier New" w:hAnsi="Courier New" w:eastAsia="Courier New" w:cs="Courier New"/>
          <w:sz w:val="20"/>
          <w:szCs w:val="20"/>
        </w:rPr>
        <w:tab/>
      </w:r>
      <w:r>
        <w:rPr>
          <w:rFonts w:ascii="Courier New" w:hAnsi="Courier New" w:eastAsia="Courier New" w:cs="Courier New"/>
          <w:sz w:val="20"/>
          <w:szCs w:val="20"/>
        </w:rPr>
        <w:t>end</w:t>
      </w:r>
    </w:p>
    <w:p w:rsidR="00063431" w:rsidRDefault="00E74CFA" w14:paraId="0000002C" w14:textId="77777777">
      <w:pPr>
        <w:rPr>
          <w:rFonts w:ascii="Courier New" w:hAnsi="Courier New" w:eastAsia="Courier New" w:cs="Courier New"/>
          <w:sz w:val="20"/>
          <w:szCs w:val="20"/>
        </w:rPr>
      </w:pPr>
      <w:r>
        <w:rPr>
          <w:rFonts w:ascii="Courier New" w:hAnsi="Courier New" w:eastAsia="Courier New" w:cs="Courier New"/>
          <w:sz w:val="20"/>
          <w:szCs w:val="20"/>
        </w:rPr>
        <w:t>end</w:t>
      </w:r>
    </w:p>
    <w:p w:rsidR="00063431" w:rsidRDefault="66BCB068" w14:paraId="0000002D" w14:textId="6FCB1F9D">
      <w:pPr>
        <w:rPr>
          <w:rFonts w:ascii="Courier New" w:hAnsi="Courier New" w:eastAsia="Courier New" w:cs="Courier New"/>
          <w:sz w:val="20"/>
          <w:szCs w:val="20"/>
        </w:rPr>
      </w:pPr>
      <w:r w:rsidRPr="66BCB068">
        <w:rPr>
          <w:rFonts w:ascii="Courier New" w:hAnsi="Courier New" w:eastAsia="Courier New" w:cs="Courier New"/>
          <w:sz w:val="20"/>
          <w:szCs w:val="20"/>
        </w:rPr>
        <w:t>End</w:t>
      </w:r>
    </w:p>
    <w:p w:rsidR="66BCB068" w:rsidP="66BCB068" w:rsidRDefault="66BCB068" w14:paraId="229DD508" w14:textId="172605E0">
      <w:pPr>
        <w:rPr>
          <w:rFonts w:ascii="Courier New" w:hAnsi="Courier New" w:eastAsia="Courier New" w:cs="Courier New"/>
          <w:sz w:val="20"/>
          <w:szCs w:val="20"/>
        </w:rPr>
      </w:pPr>
    </w:p>
    <w:p w:rsidR="66BCB068" w:rsidP="66BCB068" w:rsidRDefault="66BCB068" w14:paraId="2D81D771" w14:textId="29D009E2">
      <w:pPr>
        <w:rPr>
          <w:rFonts w:ascii="Courier New" w:hAnsi="Courier New" w:eastAsia="Courier New" w:cs="Courier New"/>
          <w:sz w:val="20"/>
          <w:szCs w:val="20"/>
        </w:rPr>
      </w:pPr>
      <w:r w:rsidRPr="66BCB068">
        <w:rPr>
          <w:rFonts w:ascii="Courier New" w:hAnsi="Courier New" w:eastAsia="Courier New" w:cs="Courier New"/>
          <w:sz w:val="20"/>
          <w:szCs w:val="20"/>
        </w:rPr>
        <w:t>defmodule URBC do</w:t>
      </w:r>
    </w:p>
    <w:p w:rsidR="66BCB068" w:rsidP="66BCB068" w:rsidRDefault="66BCB068" w14:paraId="3A8C2170" w14:textId="44CE233B">
      <w:pPr>
        <w:rPr>
          <w:rFonts w:ascii="Courier New" w:hAnsi="Courier New" w:eastAsia="Courier New" w:cs="Courier New"/>
          <w:sz w:val="20"/>
          <w:szCs w:val="20"/>
        </w:rPr>
      </w:pPr>
      <w:r w:rsidRPr="66BCB068">
        <w:rPr>
          <w:rFonts w:ascii="Courier New" w:hAnsi="Courier New" w:eastAsia="Courier New" w:cs="Courier New"/>
          <w:sz w:val="20"/>
          <w:szCs w:val="20"/>
        </w:rPr>
        <w:t xml:space="preserve">  def start do</w:t>
      </w:r>
    </w:p>
    <w:p w:rsidR="66BCB068" w:rsidP="66BCB068" w:rsidRDefault="66BCB068" w14:paraId="16428715" w14:textId="3B62422A">
      <w:pPr>
        <w:rPr>
          <w:rFonts w:ascii="Courier New" w:hAnsi="Courier New" w:eastAsia="Courier New" w:cs="Courier New"/>
          <w:sz w:val="20"/>
          <w:szCs w:val="20"/>
        </w:rPr>
      </w:pPr>
      <w:r w:rsidRPr="66BCB068">
        <w:rPr>
          <w:rFonts w:ascii="Courier New" w:hAnsi="Courier New" w:eastAsia="Courier New" w:cs="Courier New"/>
          <w:sz w:val="20"/>
          <w:szCs w:val="20"/>
        </w:rPr>
        <w:t xml:space="preserve">    receive do</w:t>
      </w:r>
    </w:p>
    <w:p w:rsidR="66BCB068" w:rsidP="66BCB068" w:rsidRDefault="66BCB068" w14:paraId="58ECD986" w14:textId="28858615">
      <w:pPr>
        <w:rPr>
          <w:rFonts w:ascii="Courier New" w:hAnsi="Courier New" w:eastAsia="Courier New" w:cs="Courier New"/>
          <w:sz w:val="20"/>
          <w:szCs w:val="20"/>
        </w:rPr>
      </w:pPr>
      <w:r w:rsidRPr="66BCB068">
        <w:rPr>
          <w:rFonts w:ascii="Courier New" w:hAnsi="Courier New" w:eastAsia="Courier New" w:cs="Courier New"/>
          <w:sz w:val="20"/>
          <w:szCs w:val="20"/>
        </w:rPr>
        <w:t xml:space="preserve">      {:start, c, processes, broadcastP, beb, uc} -&gt;</w:t>
      </w:r>
    </w:p>
    <w:p w:rsidR="66BCB068" w:rsidP="66BCB068" w:rsidRDefault="66BCB068" w14:paraId="5453FDEF" w14:textId="4BF37500">
      <w:pPr>
        <w:rPr>
          <w:rFonts w:ascii="Courier New" w:hAnsi="Courier New" w:eastAsia="Courier New" w:cs="Courier New"/>
          <w:sz w:val="20"/>
          <w:szCs w:val="20"/>
        </w:rPr>
      </w:pPr>
      <w:r w:rsidRPr="66BCB068">
        <w:rPr>
          <w:rFonts w:ascii="Courier New" w:hAnsi="Courier New" w:eastAsia="Courier New" w:cs="Courier New"/>
          <w:sz w:val="20"/>
          <w:szCs w:val="20"/>
        </w:rPr>
        <w:t xml:space="preserve">        next c, processes, broadcastP, beb, uc</w:t>
      </w:r>
    </w:p>
    <w:p w:rsidR="66BCB068" w:rsidP="66BCB068" w:rsidRDefault="66BCB068" w14:paraId="55268A4F" w14:textId="3E582C6E">
      <w:pPr>
        <w:rPr>
          <w:rFonts w:ascii="Courier New" w:hAnsi="Courier New" w:eastAsia="Courier New" w:cs="Courier New"/>
          <w:sz w:val="20"/>
          <w:szCs w:val="20"/>
        </w:rPr>
      </w:pPr>
      <w:r w:rsidRPr="66BCB068">
        <w:rPr>
          <w:rFonts w:ascii="Courier New" w:hAnsi="Courier New" w:eastAsia="Courier New" w:cs="Courier New"/>
          <w:sz w:val="20"/>
          <w:szCs w:val="20"/>
        </w:rPr>
        <w:t xml:space="preserve">    end</w:t>
      </w:r>
    </w:p>
    <w:p w:rsidR="66BCB068" w:rsidP="66BCB068" w:rsidRDefault="66BCB068" w14:paraId="172FB2D5" w14:textId="2394DF32">
      <w:pPr>
        <w:rPr>
          <w:rFonts w:ascii="Courier New" w:hAnsi="Courier New" w:eastAsia="Courier New" w:cs="Courier New"/>
          <w:sz w:val="20"/>
          <w:szCs w:val="20"/>
        </w:rPr>
      </w:pPr>
      <w:r w:rsidRPr="66BCB068">
        <w:rPr>
          <w:rFonts w:ascii="Courier New" w:hAnsi="Courier New" w:eastAsia="Courier New" w:cs="Courier New"/>
          <w:sz w:val="20"/>
          <w:szCs w:val="20"/>
        </w:rPr>
        <w:t xml:space="preserve">  end</w:t>
      </w:r>
    </w:p>
    <w:p w:rsidR="66BCB068" w:rsidP="66BCB068" w:rsidRDefault="66BCB068" w14:paraId="335BEE92" w14:textId="28E551CF">
      <w:pPr>
        <w:rPr>
          <w:rFonts w:ascii="Courier New" w:hAnsi="Courier New" w:eastAsia="Courier New" w:cs="Courier New"/>
          <w:sz w:val="20"/>
          <w:szCs w:val="20"/>
        </w:rPr>
      </w:pPr>
      <w:r w:rsidRPr="66BCB068">
        <w:rPr>
          <w:rFonts w:ascii="Courier New" w:hAnsi="Courier New" w:eastAsia="Courier New" w:cs="Courier New"/>
          <w:sz w:val="20"/>
          <w:szCs w:val="20"/>
        </w:rPr>
        <w:t xml:space="preserve"> </w:t>
      </w:r>
    </w:p>
    <w:p w:rsidR="66BCB068" w:rsidP="66BCB068" w:rsidRDefault="66BCB068" w14:paraId="14E621A3" w14:textId="0F68C634">
      <w:pPr>
        <w:rPr>
          <w:rFonts w:ascii="Courier New" w:hAnsi="Courier New" w:eastAsia="Courier New" w:cs="Courier New"/>
          <w:sz w:val="20"/>
          <w:szCs w:val="20"/>
        </w:rPr>
      </w:pPr>
      <w:r w:rsidRPr="66BCB068">
        <w:rPr>
          <w:rFonts w:ascii="Courier New" w:hAnsi="Courier New" w:eastAsia="Courier New" w:cs="Courier New"/>
          <w:sz w:val="20"/>
          <w:szCs w:val="20"/>
        </w:rPr>
        <w:t xml:space="preserve">  defp next c, processes, broadcastP, beb, uc do</w:t>
      </w:r>
    </w:p>
    <w:p w:rsidR="66BCB068" w:rsidP="66BCB068" w:rsidRDefault="66BCB068" w14:paraId="7C1076D5" w14:textId="7DFBAFFC">
      <w:pPr>
        <w:rPr>
          <w:rFonts w:ascii="Courier New" w:hAnsi="Courier New" w:eastAsia="Courier New" w:cs="Courier New"/>
          <w:sz w:val="20"/>
          <w:szCs w:val="20"/>
        </w:rPr>
      </w:pPr>
      <w:r w:rsidRPr="66BCB068">
        <w:rPr>
          <w:rFonts w:ascii="Courier New" w:hAnsi="Courier New" w:eastAsia="Courier New" w:cs="Courier New"/>
          <w:sz w:val="20"/>
          <w:szCs w:val="20"/>
        </w:rPr>
        <w:t xml:space="preserve">    receive do</w:t>
      </w:r>
    </w:p>
    <w:p w:rsidR="66BCB068" w:rsidP="66BCB068" w:rsidRDefault="66BCB068" w14:paraId="702E2D42" w14:textId="76DF00FC">
      <w:pPr>
        <w:rPr>
          <w:rFonts w:ascii="Courier New" w:hAnsi="Courier New" w:eastAsia="Courier New" w:cs="Courier New"/>
          <w:sz w:val="20"/>
          <w:szCs w:val="20"/>
        </w:rPr>
      </w:pPr>
      <w:r w:rsidRPr="66BCB068">
        <w:rPr>
          <w:rFonts w:ascii="Courier New" w:hAnsi="Courier New" w:eastAsia="Courier New" w:cs="Courier New"/>
          <w:sz w:val="20"/>
          <w:szCs w:val="20"/>
        </w:rPr>
        <w:t xml:space="preserve">      {:urbc_broadcast, msg} when self() == broadcastP -&gt;</w:t>
      </w:r>
    </w:p>
    <w:p w:rsidR="66BCB068" w:rsidP="66BCB068" w:rsidRDefault="66BCB068" w14:paraId="3776058F" w14:textId="33B77F66">
      <w:pPr>
        <w:rPr>
          <w:rFonts w:ascii="Courier New" w:hAnsi="Courier New" w:eastAsia="Courier New" w:cs="Courier New"/>
          <w:sz w:val="20"/>
          <w:szCs w:val="20"/>
        </w:rPr>
      </w:pPr>
      <w:r w:rsidRPr="66BCB068">
        <w:rPr>
          <w:rFonts w:ascii="Courier New" w:hAnsi="Courier New" w:eastAsia="Courier New" w:cs="Courier New"/>
          <w:sz w:val="20"/>
          <w:szCs w:val="20"/>
        </w:rPr>
        <w:t xml:space="preserve">        send beb {:beb_broadcast, msg}</w:t>
      </w:r>
    </w:p>
    <w:p w:rsidR="66BCB068" w:rsidP="66BCB068" w:rsidRDefault="66BCB068" w14:paraId="13447E25" w14:textId="61425948">
      <w:pPr>
        <w:rPr>
          <w:rFonts w:ascii="Courier New" w:hAnsi="Courier New" w:eastAsia="Courier New" w:cs="Courier New"/>
          <w:sz w:val="20"/>
          <w:szCs w:val="20"/>
        </w:rPr>
      </w:pPr>
      <w:r w:rsidRPr="66BCB068">
        <w:rPr>
          <w:rFonts w:ascii="Courier New" w:hAnsi="Courier New" w:eastAsia="Courier New" w:cs="Courier New"/>
          <w:sz w:val="20"/>
          <w:szCs w:val="20"/>
        </w:rPr>
        <w:t xml:space="preserve">      {:beb_deliver, msg} -&gt;</w:t>
      </w:r>
    </w:p>
    <w:p w:rsidR="66BCB068" w:rsidP="66BCB068" w:rsidRDefault="66BCB068" w14:paraId="33837697" w14:textId="44DCAFB8">
      <w:pPr>
        <w:rPr>
          <w:rFonts w:ascii="Courier New" w:hAnsi="Courier New" w:eastAsia="Courier New" w:cs="Courier New"/>
          <w:sz w:val="20"/>
          <w:szCs w:val="20"/>
        </w:rPr>
      </w:pPr>
      <w:r w:rsidRPr="66BCB068">
        <w:rPr>
          <w:rFonts w:ascii="Courier New" w:hAnsi="Courier New" w:eastAsia="Courier New" w:cs="Courier New"/>
          <w:sz w:val="20"/>
          <w:szCs w:val="20"/>
        </w:rPr>
        <w:t xml:space="preserve">        send uc, {:uc_proprose, msg}</w:t>
      </w:r>
    </w:p>
    <w:p w:rsidR="66BCB068" w:rsidP="66BCB068" w:rsidRDefault="66BCB068" w14:paraId="5A9D185C" w14:textId="10DC9C90">
      <w:pPr>
        <w:rPr>
          <w:rFonts w:ascii="Courier New" w:hAnsi="Courier New" w:eastAsia="Courier New" w:cs="Courier New"/>
          <w:sz w:val="20"/>
          <w:szCs w:val="20"/>
        </w:rPr>
      </w:pPr>
      <w:r w:rsidRPr="66BCB068">
        <w:rPr>
          <w:rFonts w:ascii="Courier New" w:hAnsi="Courier New" w:eastAsia="Courier New" w:cs="Courier New"/>
          <w:sz w:val="20"/>
          <w:szCs w:val="20"/>
        </w:rPr>
        <w:t xml:space="preserve">      {:pfd_crash, process} -&gt;</w:t>
      </w:r>
    </w:p>
    <w:p w:rsidR="66BCB068" w:rsidP="66BCB068" w:rsidRDefault="66BCB068" w14:paraId="4F6BFFB9" w14:textId="7717399B">
      <w:pPr>
        <w:rPr>
          <w:rFonts w:ascii="Courier New" w:hAnsi="Courier New" w:eastAsia="Courier New" w:cs="Courier New"/>
          <w:sz w:val="20"/>
          <w:szCs w:val="20"/>
        </w:rPr>
      </w:pPr>
      <w:r w:rsidRPr="66BCB068">
        <w:rPr>
          <w:rFonts w:ascii="Courier New" w:hAnsi="Courier New" w:eastAsia="Courier New" w:cs="Courier New"/>
          <w:sz w:val="20"/>
          <w:szCs w:val="20"/>
        </w:rPr>
        <w:t xml:space="preserve">        if process == broadcastP do</w:t>
      </w:r>
    </w:p>
    <w:p w:rsidR="66BCB068" w:rsidP="66BCB068" w:rsidRDefault="66BCB068" w14:paraId="3EB64B84" w14:textId="5F7BA673">
      <w:pPr>
        <w:rPr>
          <w:rFonts w:ascii="Courier New" w:hAnsi="Courier New" w:eastAsia="Courier New" w:cs="Courier New"/>
          <w:sz w:val="20"/>
          <w:szCs w:val="20"/>
        </w:rPr>
      </w:pPr>
      <w:r w:rsidRPr="66BCB068">
        <w:rPr>
          <w:rFonts w:ascii="Courier New" w:hAnsi="Courier New" w:eastAsia="Courier New" w:cs="Courier New"/>
          <w:sz w:val="20"/>
          <w:szCs w:val="20"/>
        </w:rPr>
        <w:t xml:space="preserve">          send uc, {:uc_propose, :crashed}</w:t>
      </w:r>
    </w:p>
    <w:p w:rsidR="66BCB068" w:rsidP="66BCB068" w:rsidRDefault="66BCB068" w14:paraId="2E61AA64" w14:textId="7E89F365">
      <w:pPr>
        <w:rPr>
          <w:rFonts w:ascii="Courier New" w:hAnsi="Courier New" w:eastAsia="Courier New" w:cs="Courier New"/>
          <w:sz w:val="20"/>
          <w:szCs w:val="20"/>
        </w:rPr>
      </w:pPr>
      <w:r w:rsidRPr="66BCB068">
        <w:rPr>
          <w:rFonts w:ascii="Courier New" w:hAnsi="Courier New" w:eastAsia="Courier New" w:cs="Courier New"/>
          <w:sz w:val="20"/>
          <w:szCs w:val="20"/>
        </w:rPr>
        <w:t xml:space="preserve">       end</w:t>
      </w:r>
    </w:p>
    <w:p w:rsidR="66BCB068" w:rsidP="66BCB068" w:rsidRDefault="66BCB068" w14:paraId="05DB7D24" w14:textId="67F50E0F">
      <w:pPr>
        <w:rPr>
          <w:rFonts w:ascii="Courier New" w:hAnsi="Courier New" w:eastAsia="Courier New" w:cs="Courier New"/>
          <w:sz w:val="20"/>
          <w:szCs w:val="20"/>
        </w:rPr>
      </w:pPr>
      <w:r w:rsidRPr="66BCB068">
        <w:rPr>
          <w:rFonts w:ascii="Courier New" w:hAnsi="Courier New" w:eastAsia="Courier New" w:cs="Courier New"/>
          <w:sz w:val="20"/>
          <w:szCs w:val="20"/>
        </w:rPr>
        <w:t xml:space="preserve">      {:uc_decide, result} -&gt;</w:t>
      </w:r>
    </w:p>
    <w:p w:rsidR="66BCB068" w:rsidP="66BCB068" w:rsidRDefault="2E7A7793" w14:paraId="61BED9F8" w14:textId="2D1735D2">
      <w:pPr>
        <w:rPr>
          <w:rFonts w:ascii="Courier New" w:hAnsi="Courier New" w:eastAsia="Courier New" w:cs="Courier New"/>
          <w:sz w:val="20"/>
          <w:szCs w:val="20"/>
        </w:rPr>
      </w:pPr>
      <w:r w:rsidRPr="3BC78457" w:rsidR="0B90E97D">
        <w:rPr>
          <w:rFonts w:ascii="Courier New" w:hAnsi="Courier New" w:eastAsia="Courier New" w:cs="Courier New"/>
          <w:sz w:val="20"/>
          <w:szCs w:val="20"/>
        </w:rPr>
        <w:t xml:space="preserve">        send c, {</w:t>
      </w:r>
      <w:commentRangeStart w:id="2"/>
      <w:commentRangeStart w:id="3"/>
      <w:r w:rsidRPr="3BC78457" w:rsidR="0B90E97D">
        <w:rPr>
          <w:rFonts w:ascii="Courier New" w:hAnsi="Courier New" w:eastAsia="Courier New" w:cs="Courier New"/>
          <w:sz w:val="20"/>
          <w:szCs w:val="20"/>
        </w:rPr>
        <w:t>:urbc_deliver</w:t>
      </w:r>
      <w:commentRangeEnd w:id="2"/>
      <w:r>
        <w:rPr>
          <w:rStyle w:val="CommentReference"/>
        </w:rPr>
        <w:commentReference w:id="2"/>
      </w:r>
      <w:commentRangeEnd w:id="3"/>
      <w:r>
        <w:rPr>
          <w:rStyle w:val="CommentReference"/>
        </w:rPr>
        <w:commentReference w:id="3"/>
      </w:r>
      <w:r w:rsidRPr="3BC78457" w:rsidR="0B90E97D">
        <w:rPr>
          <w:rFonts w:ascii="Courier New" w:hAnsi="Courier New" w:eastAsia="Courier New" w:cs="Courier New"/>
          <w:sz w:val="20"/>
          <w:szCs w:val="20"/>
        </w:rPr>
        <w:t>, result}</w:t>
      </w:r>
    </w:p>
    <w:p w:rsidR="66BCB068" w:rsidP="66BCB068" w:rsidRDefault="66BCB068" w14:paraId="5F9DBAF5" w14:textId="45456550">
      <w:pPr>
        <w:rPr>
          <w:rFonts w:ascii="Courier New" w:hAnsi="Courier New" w:eastAsia="Courier New" w:cs="Courier New"/>
          <w:sz w:val="20"/>
          <w:szCs w:val="20"/>
        </w:rPr>
      </w:pPr>
      <w:r w:rsidRPr="66BCB068">
        <w:rPr>
          <w:rFonts w:ascii="Courier New" w:hAnsi="Courier New" w:eastAsia="Courier New" w:cs="Courier New"/>
          <w:sz w:val="20"/>
          <w:szCs w:val="20"/>
        </w:rPr>
        <w:t xml:space="preserve">    end</w:t>
      </w:r>
    </w:p>
    <w:p w:rsidR="66BCB068" w:rsidP="66BCB068" w:rsidRDefault="66BCB068" w14:paraId="7A304ACC" w14:textId="3F60E903">
      <w:pPr>
        <w:rPr>
          <w:rFonts w:ascii="Courier New" w:hAnsi="Courier New" w:eastAsia="Courier New" w:cs="Courier New"/>
          <w:sz w:val="20"/>
          <w:szCs w:val="20"/>
        </w:rPr>
      </w:pPr>
      <w:r w:rsidRPr="66BCB068">
        <w:rPr>
          <w:rFonts w:ascii="Courier New" w:hAnsi="Courier New" w:eastAsia="Courier New" w:cs="Courier New"/>
          <w:sz w:val="20"/>
          <w:szCs w:val="20"/>
        </w:rPr>
        <w:t xml:space="preserve">    next c, processes, broadcastP, beb, uc</w:t>
      </w:r>
    </w:p>
    <w:p w:rsidR="66BCB068" w:rsidP="66BCB068" w:rsidRDefault="66BCB068" w14:paraId="51C234BC" w14:textId="025EBF19">
      <w:pPr>
        <w:rPr>
          <w:rFonts w:ascii="Courier New" w:hAnsi="Courier New" w:eastAsia="Courier New" w:cs="Courier New"/>
          <w:sz w:val="20"/>
          <w:szCs w:val="20"/>
        </w:rPr>
      </w:pPr>
      <w:r w:rsidRPr="66BCB068">
        <w:rPr>
          <w:rFonts w:ascii="Courier New" w:hAnsi="Courier New" w:eastAsia="Courier New" w:cs="Courier New"/>
          <w:sz w:val="20"/>
          <w:szCs w:val="20"/>
        </w:rPr>
        <w:t xml:space="preserve">  end</w:t>
      </w:r>
    </w:p>
    <w:p w:rsidR="66BCB068" w:rsidP="66BCB068" w:rsidRDefault="66BCB068" w14:paraId="10E480B0" w14:textId="53D7F48D">
      <w:pPr>
        <w:rPr>
          <w:rFonts w:ascii="Courier New" w:hAnsi="Courier New" w:eastAsia="Courier New" w:cs="Courier New"/>
          <w:sz w:val="20"/>
          <w:szCs w:val="20"/>
        </w:rPr>
      </w:pPr>
      <w:r w:rsidRPr="66BCB068">
        <w:rPr>
          <w:rFonts w:ascii="Courier New" w:hAnsi="Courier New" w:eastAsia="Courier New" w:cs="Courier New"/>
          <w:sz w:val="20"/>
          <w:szCs w:val="20"/>
        </w:rPr>
        <w:t xml:space="preserve"> </w:t>
      </w:r>
    </w:p>
    <w:p w:rsidR="66BCB068" w:rsidP="66BCB068" w:rsidRDefault="66BCB068" w14:paraId="2414A68C" w14:textId="731F604B">
      <w:pPr>
        <w:rPr>
          <w:rFonts w:ascii="Courier New" w:hAnsi="Courier New" w:eastAsia="Courier New" w:cs="Courier New"/>
          <w:sz w:val="20"/>
          <w:szCs w:val="20"/>
        </w:rPr>
      </w:pPr>
      <w:r w:rsidRPr="66BCB068">
        <w:rPr>
          <w:rFonts w:ascii="Courier New" w:hAnsi="Courier New" w:eastAsia="Courier New" w:cs="Courier New"/>
          <w:sz w:val="20"/>
          <w:szCs w:val="20"/>
        </w:rPr>
        <w:t>end</w:t>
      </w:r>
    </w:p>
    <w:p w:rsidR="00063431" w:rsidRDefault="00063431" w14:paraId="0000002E" w14:textId="77777777"/>
    <w:p w:rsidR="00063431" w:rsidRDefault="00E74CFA" w14:paraId="0000002F" w14:textId="77777777">
      <w:r>
        <w:t>(ii).</w:t>
      </w:r>
    </w:p>
    <w:p w:rsidR="00063431" w:rsidRDefault="00E74CFA" w14:paraId="00000030" w14:textId="77777777">
      <w:r>
        <w:t>Integrity: In the given implementation, :urbc_deliver is only sent when receiving a decision from the consensus module, whose instance was only started after receiving either a message of or the crashing message of B. While from the “no creation” property that BEB inherits from PL and the “strong accuracy” property from PFD, such a message should only be delivered under the specified conditions.</w:t>
      </w:r>
    </w:p>
    <w:p w:rsidR="00063431" w:rsidRDefault="00063431" w14:paraId="00000031" w14:textId="77777777"/>
    <w:p w:rsidR="00063431" w:rsidRDefault="00063431" w14:paraId="00000032" w14:textId="77777777"/>
    <w:p w:rsidR="00063431" w:rsidRDefault="00E74CFA" w14:paraId="00000033" w14:textId="77777777">
      <w:r>
        <w:t>Validity: By the “validity” property of BEB directly, if process B is correct, all correct processes it broadcasts to will deliver the broadcasted msg.</w:t>
      </w:r>
    </w:p>
    <w:p w:rsidR="00063431" w:rsidRDefault="00063431" w14:paraId="00000034" w14:textId="77777777"/>
    <w:p w:rsidR="00063431" w:rsidRDefault="00E74CFA" w14:paraId="00000035" w14:textId="20BE972E">
      <w:r w:rsidR="00E74CFA">
        <w:rPr/>
        <w:t xml:space="preserve">Uniform </w:t>
      </w:r>
      <w:r w:rsidR="2BA17243">
        <w:rPr/>
        <w:t>agreement</w:t>
      </w:r>
      <w:r w:rsidR="00E74CFA">
        <w:rPr/>
        <w:t xml:space="preserve">: By the “uniform agreement” property of uniform consensus, process excepting B would either decide to deliver the crashed msg of B or the msg that B broadcasts. In </w:t>
      </w:r>
      <w:r w:rsidR="00E74CFA">
        <w:rPr/>
        <w:t>case that</w:t>
      </w:r>
      <w:r w:rsidR="00E74CFA">
        <w:rPr/>
        <w:t xml:space="preserve"> any single process delivers M, then all others would do the same.</w:t>
      </w:r>
    </w:p>
    <w:p w:rsidR="00063431" w:rsidRDefault="00063431" w14:paraId="00000036" w14:textId="77777777"/>
    <w:p w:rsidR="00063431" w:rsidRDefault="00E74CFA" w14:paraId="00000037" w14:textId="77777777">
      <w:r>
        <w:t>Termination: Since B broadcasts a message M, either that would be successful or B would crash. In either case other correct process will respond (propose msg or :crashed). So an instance of consensus will be started. Recall the “termination” property of UC, all correct processes will decide on either msg to send, in which cases they all send one message.</w:t>
      </w:r>
    </w:p>
    <w:p w:rsidR="00063431" w:rsidRDefault="00063431" w14:paraId="00000038" w14:textId="77777777"/>
    <w:p w:rsidR="00063431" w:rsidRDefault="66BCB068" w14:paraId="00000039" w14:textId="7F16FEB1">
      <w:r w:rsidR="66BCB068">
        <w:rPr/>
        <w:t xml:space="preserve">b. </w:t>
      </w:r>
      <w:commentRangeStart w:id="759709349"/>
      <w:r w:rsidR="66BCB068">
        <w:rPr/>
        <w:t>(not sure)</w:t>
      </w:r>
      <w:commentRangeEnd w:id="759709349"/>
      <w:r>
        <w:rPr>
          <w:rStyle w:val="CommentReference"/>
        </w:rPr>
        <w:commentReference w:id="759709349"/>
      </w:r>
    </w:p>
    <w:p w:rsidR="00063431" w:rsidRDefault="66BCB068" w14:paraId="0000003A" w14:textId="77777777">
      <w:r w:rsidR="66BCB068">
        <w:rPr/>
        <w:t xml:space="preserve">The properties of consensus are </w:t>
      </w:r>
      <w:commentRangeStart w:id="4"/>
      <w:commentRangeStart w:id="1614965519"/>
      <w:commentRangeStart w:id="378585584"/>
      <w:r w:rsidR="66BCB068">
        <w:rPr/>
        <w:t>not satisfied</w:t>
      </w:r>
      <w:commentRangeEnd w:id="4"/>
      <w:r>
        <w:rPr>
          <w:rStyle w:val="CommentReference"/>
        </w:rPr>
        <w:commentReference w:id="4"/>
      </w:r>
      <w:commentRangeEnd w:id="1614965519"/>
      <w:r>
        <w:rPr>
          <w:rStyle w:val="CommentReference"/>
        </w:rPr>
        <w:commentReference w:id="1614965519"/>
      </w:r>
      <w:commentRangeEnd w:id="378585584"/>
      <w:r>
        <w:rPr>
          <w:rStyle w:val="CommentReference"/>
        </w:rPr>
        <w:commentReference w:id="378585584"/>
      </w:r>
      <w:r w:rsidR="66BCB068">
        <w:rPr/>
        <w:t xml:space="preserve">. </w:t>
      </w:r>
      <w:commentRangeStart w:id="1300860728"/>
      <w:r w:rsidR="66BCB068">
        <w:rPr/>
        <w:t>Since the selection on the number R is not specified, it can be chosen to be 1.</w:t>
      </w:r>
      <w:commentRangeEnd w:id="1300860728"/>
      <w:r>
        <w:rPr>
          <w:rStyle w:val="CommentReference"/>
        </w:rPr>
        <w:commentReference w:id="1300860728"/>
      </w:r>
      <w:r w:rsidR="66BCB068">
        <w:rPr/>
        <w:t xml:space="preserve"> Given that F processes can crash in such a system, there could be a cast that the crashed process proposes the minimum value in the current round, which is only received by a subset of other correct process at the very end of the round. Other processes would not have the knowledge of that </w:t>
      </w:r>
      <w:proofErr w:type="spellStart"/>
      <w:r w:rsidR="66BCB068">
        <w:rPr/>
        <w:t>minimun</w:t>
      </w:r>
      <w:proofErr w:type="spellEnd"/>
      <w:r w:rsidR="66BCB068">
        <w:rPr/>
        <w:t xml:space="preserve"> value and would choose a </w:t>
      </w:r>
      <w:proofErr w:type="gramStart"/>
      <w:r w:rsidR="66BCB068">
        <w:rPr/>
        <w:t>local minima</w:t>
      </w:r>
      <w:proofErr w:type="gramEnd"/>
      <w:r w:rsidR="66BCB068">
        <w:rPr/>
        <w:t>. In this case, they decide on different values.</w:t>
      </w:r>
    </w:p>
    <w:p w:rsidR="3BC78457" w:rsidP="3BC78457" w:rsidRDefault="3BC78457" w14:paraId="61A00DD6" w14:textId="2D8CF75E">
      <w:pPr>
        <w:pStyle w:val="Normal"/>
      </w:pPr>
    </w:p>
    <w:p w:rsidR="3BC78457" w:rsidP="3BC78457" w:rsidRDefault="3BC78457" w14:paraId="2165C516" w14:textId="514C747C">
      <w:pPr>
        <w:pStyle w:val="Normal"/>
      </w:pPr>
      <w:r w:rsidR="3BC78457">
        <w:rPr/>
        <w:t xml:space="preserve">Since processes receive N-F values and ignore the other F values, </w:t>
      </w:r>
      <w:r w:rsidR="3BC78457">
        <w:rPr/>
        <w:t>it’s</w:t>
      </w:r>
      <w:r w:rsidR="3BC78457">
        <w:rPr/>
        <w:t xml:space="preserve"> possible that the process with the minimum value gets ignored by all other processes. This inconsistent state can continue to any round after. Therefore, that</w:t>
      </w:r>
      <w:r w:rsidR="3AFEFDDA">
        <w:rPr/>
        <w:t>0-</w:t>
      </w:r>
    </w:p>
    <w:p w:rsidR="3BC78457" w:rsidP="3BC78457" w:rsidRDefault="3BC78457" w14:paraId="4CC2A0C7" w14:textId="641DB359">
      <w:pPr>
        <w:pStyle w:val="Normal"/>
      </w:pPr>
      <w:r w:rsidR="3BC78457">
        <w:rPr/>
        <w:t xml:space="preserve"> process cannot reach consensus with all other processes.</w:t>
      </w:r>
    </w:p>
    <w:p w:rsidR="3BC78457" w:rsidP="3BC78457" w:rsidRDefault="3BC78457" w14:paraId="1CC1E5BC" w14:textId="40DFCB6A">
      <w:pPr>
        <w:pStyle w:val="Normal"/>
      </w:pPr>
    </w:p>
    <w:p w:rsidR="00063431" w:rsidRDefault="66BCB068" w14:paraId="0000003C" w14:textId="6FD786C8">
      <w:r>
        <w:t>1c. (not a clean approach)</w:t>
      </w:r>
    </w:p>
    <w:p w:rsidR="00063431" w:rsidRDefault="66BCB068" w14:paraId="0000003D" w14:textId="77777777">
      <w:r>
        <w:t xml:space="preserve">In each round, every process proposes values and sends them associated with their UID to the current leader, who decides which value to take regarding majority if possible or random selection otherwise. If the sender of a specific value is known to has crashed, its value would not be selected. The leader broadcasts the selected value back to other processes. </w:t>
      </w:r>
      <w:commentRangeStart w:id="5"/>
      <w:commentRangeStart w:id="6"/>
      <w:r>
        <w:t>Termination of the current round is either by receiving the decision made by the leader or  detection of leader failure.</w:t>
      </w:r>
      <w:commentRangeEnd w:id="5"/>
      <w:r w:rsidR="00E74CFA">
        <w:commentReference w:id="5"/>
      </w:r>
      <w:commentRangeEnd w:id="6"/>
      <w:r w:rsidR="00E74CFA">
        <w:commentReference w:id="6"/>
      </w:r>
      <w:r>
        <w:t xml:space="preserve"> In the next round, each process proposes the values that they receive from the former leaders or themselves if not available. Finally, the minimum value after the last round is decided. The final value is selected within the ones by leaders in some rounds.</w:t>
      </w:r>
    </w:p>
    <w:p w:rsidR="00063431" w:rsidRDefault="00063431" w14:paraId="0000003E" w14:textId="77777777"/>
    <w:p w:rsidR="00063431" w:rsidRDefault="00E74CFA" w14:paraId="0000003F" w14:textId="77777777">
      <w:r>
        <w:t xml:space="preserve">For validity, the values that have ever been proposed are all proposed by some process. </w:t>
      </w:r>
    </w:p>
    <w:p w:rsidR="00063431" w:rsidRDefault="00063431" w14:paraId="00000040" w14:textId="77777777"/>
    <w:p w:rsidR="00063431" w:rsidRDefault="00E74CFA" w14:paraId="00000041" w14:textId="77777777">
      <w:r>
        <w:t xml:space="preserve">For integrity, there is only one minimum value, or duplicate but still the same value. </w:t>
      </w:r>
    </w:p>
    <w:p w:rsidR="00063431" w:rsidRDefault="00063431" w14:paraId="00000042" w14:textId="77777777"/>
    <w:p w:rsidR="00063431" w:rsidRDefault="00E74CFA" w14:paraId="00000043" w14:textId="77777777">
      <w:r>
        <w:t xml:space="preserve">For termination, each round is bound by either leader finishing broadcating or timeout. </w:t>
      </w:r>
    </w:p>
    <w:p w:rsidR="00063431" w:rsidRDefault="00063431" w14:paraId="00000044" w14:textId="77777777"/>
    <w:p w:rsidR="00063431" w:rsidRDefault="00E74CFA" w14:paraId="00000045" w14:textId="77777777">
      <w:r>
        <w:t>For uniform agreement, there is at least one round where leader does not crash, then they will have at least one common value, which will the the finally decided value.</w:t>
      </w:r>
    </w:p>
    <w:p w:rsidR="00063431" w:rsidRDefault="00063431" w14:paraId="00000046" w14:textId="77777777"/>
    <w:p w:rsidR="00063431" w:rsidRDefault="00063431" w14:paraId="00000047" w14:textId="77777777"/>
    <w:p w:rsidR="00063431" w:rsidRDefault="00E74CFA" w14:paraId="00000048" w14:textId="77777777">
      <w:r>
        <w:t>2.a</w:t>
      </w:r>
    </w:p>
    <w:p w:rsidR="00063431" w:rsidRDefault="66BCB068" w14:paraId="00000049" w14:textId="77777777">
      <w:r>
        <w:t>The leaving of a process can be simply modelled by considering it as crashes. While the joining of a process can be seen as the reversing process of exluding it (i.e. including it) from the current membership view. Particularly, a new process will broadcast its existance to all existing nodes. The nodes that receives it will start proposing a new view including the new node using consensus. Finally, they all install a view including the new node.</w:t>
      </w:r>
    </w:p>
    <w:p w:rsidR="66BCB068" w:rsidP="66BCB068" w:rsidRDefault="66BCB068" w14:paraId="3205D01E" w14:textId="18B7F6BD"/>
    <w:p w:rsidR="00063431" w:rsidRDefault="00063431" w14:paraId="0000004A" w14:textId="77777777"/>
    <w:p w:rsidR="00063431" w:rsidRDefault="00E74CFA" w14:paraId="0000004B" w14:textId="77777777">
      <w:r>
        <w:t>b. (not sure)</w:t>
      </w:r>
    </w:p>
    <w:p w:rsidR="00063431" w:rsidRDefault="00E74CFA" w14:paraId="0000004C" w14:textId="77777777">
      <w:r>
        <w:t>We cannot do any better than that, because it has been proved as a theorem that under a n-size ring setting, comparison-based leader election algortihms has the message complexity of \Omega(n*log(n)).</w:t>
      </w:r>
    </w:p>
    <w:p w:rsidR="00063431" w:rsidRDefault="00063431" w14:paraId="0000004D" w14:textId="77777777"/>
    <w:p w:rsidR="00063431" w:rsidRDefault="00E74CFA" w14:paraId="0000004E" w14:textId="77777777">
      <w:r>
        <w:t>c.</w:t>
      </w:r>
    </w:p>
    <w:p w:rsidR="00063431" w:rsidRDefault="00E74CFA" w14:paraId="0000004F" w14:textId="77777777">
      <w:r>
        <w:t>Use hash function such as SHA256 and feed the node’s properties including IP, hardware parameters plus some randomness like current timestamp to get the hash value as their UID. They rarely conflict for a good hash function. Extra phases are executed to find any duplicate, if unlikely there is, rehash the existing value.</w:t>
      </w:r>
    </w:p>
    <w:p w:rsidR="00063431" w:rsidRDefault="00E74CFA" w14:paraId="00000050" w14:textId="77777777">
      <w:r>
        <w:t>(but I cannot think of how to perform the duplicate elimination)</w:t>
      </w:r>
    </w:p>
    <w:p w:rsidR="00063431" w:rsidRDefault="00063431" w14:paraId="00000051" w14:textId="77777777"/>
    <w:p w:rsidR="00063431" w:rsidRDefault="00E74CFA" w14:paraId="00000052" w14:textId="77777777">
      <w:r>
        <w:t>d.</w:t>
      </w:r>
    </w:p>
    <w:p w:rsidR="00063431" w:rsidRDefault="00E74CFA" w14:paraId="00000053" w14:textId="77777777">
      <w:r>
        <w:t xml:space="preserve">It is not quite true. The distributed memory systems could have been designed in a way such that strong consistency model is adopted. However, applying such a strict model blindly could lead to inefficiency of some application built upon them. Some tasks are less demanding on consistency properties but more on performance (e.g. small delay and message overhead). Or they might require a very fine granularity control of the underlying message passing primitives. For applications that do require a strong consistency model, they are normally encapsolated (from weaker models) and can be used as API (e.g. the C++ atomic library). </w:t>
      </w:r>
    </w:p>
    <w:p w:rsidR="00063431" w:rsidRDefault="00063431" w14:paraId="00000054" w14:textId="77777777"/>
    <w:p w:rsidR="00063431" w:rsidRDefault="00E74CFA" w14:paraId="00000055" w14:textId="77777777">
      <w:r>
        <w:t>e. (not sure)</w:t>
      </w:r>
    </w:p>
    <w:p w:rsidR="00063431" w:rsidRDefault="00E74CFA" w14:paraId="00000056" w14:textId="77777777">
      <w:r>
        <w:t xml:space="preserve">Assumption: </w:t>
      </w:r>
    </w:p>
    <w:p w:rsidR="00063431" w:rsidRDefault="00E74CFA" w14:paraId="00000057" w14:textId="77777777">
      <w:r>
        <w:t>1. Finger tables are in used to shorten the query path</w:t>
      </w:r>
    </w:p>
    <w:p w:rsidR="00063431" w:rsidRDefault="00E74CFA" w14:paraId="00000058" w14:textId="77777777">
      <w:r>
        <w:t>2. External processes that query the DHT system are relatively fixed and not malicious.</w:t>
      </w:r>
    </w:p>
    <w:p w:rsidR="00063431" w:rsidRDefault="00E74CFA" w14:paraId="00000059" w14:textId="77777777">
      <w:r>
        <w:t>3. The nodes in the DHT system are not joining/leaving very frequently</w:t>
      </w:r>
    </w:p>
    <w:p w:rsidR="00063431" w:rsidRDefault="00063431" w14:paraId="0000005A" w14:textId="77777777"/>
    <w:p w:rsidR="00063431" w:rsidRDefault="00E74CFA" w14:paraId="0000005B" w14:textId="77777777">
      <w:r>
        <w:t>Each time when a query is successful, the client stores the node id associated with the the file. On next request, it sends its knowledge on the node-file mapping as well. The nodes that process the query build up a collection of such mapping and might use it to perfrom direct forwarding later. After the system stablising, most queries would be forwarded directly to the correct node. The traffic routing will therefore be more regular. However, on node leaving, such mapping tables need to be maintained, which adds further overheads to node adjustment of a DHT system.</w:t>
      </w:r>
    </w:p>
    <w:p w:rsidR="00063431" w:rsidRDefault="00063431" w14:paraId="0000005C" w14:textId="77777777"/>
    <w:p w:rsidR="00063431" w:rsidRDefault="00E74CFA" w14:paraId="0000005D" w14:textId="77777777">
      <w:r>
        <w:t>f.</w:t>
      </w:r>
    </w:p>
    <w:p w:rsidR="00063431" w:rsidRDefault="00E74CFA" w14:paraId="0000005E" w14:textId="77777777">
      <w:r>
        <w:t>Strict consistency is not satisfied, since P1 has written x as 2 then 4 right at the start, P3 still reads it to be 2 later, which voilates the global time ordering.</w:t>
      </w:r>
    </w:p>
    <w:p w:rsidR="00063431" w:rsidRDefault="00063431" w14:paraId="0000005F" w14:textId="77777777"/>
    <w:p w:rsidR="00063431" w:rsidRDefault="00E74CFA" w14:paraId="00000060" w14:textId="77777777">
      <w:r>
        <w:t>Sequential consistency is not satisfied, since P2 reads x as 4 then 7, while P4 does the other way around, they do not see the same ordering of the two writes issued by P1.</w:t>
      </w:r>
    </w:p>
    <w:p w:rsidR="00063431" w:rsidRDefault="00063431" w14:paraId="00000061" w14:textId="77777777"/>
    <w:p w:rsidR="00063431" w:rsidRDefault="00E74CFA" w14:paraId="00000062" w14:textId="77777777">
      <w:r>
        <w:t>Casual consistency is not satisfied, P2 reads x as 4 then writes it as 7, which forms a causual relation, where the value 4 of x must appear before its value 7. But P4 reads x in a reversing order.</w:t>
      </w:r>
    </w:p>
    <w:p w:rsidR="00063431" w:rsidRDefault="00063431" w14:paraId="00000063" w14:textId="77777777"/>
    <w:p w:rsidR="00063431" w:rsidRDefault="00E74CFA" w14:paraId="00000064" w14:textId="77777777">
      <w:r>
        <w:t>Processor consistency is satisfied, since only P1 doing two writes that form a restriction to the ordering, where other processes should read the value 4 after 2. However, no other process reads the two values in the given execution. So such a restriction is not voilated.</w:t>
      </w:r>
    </w:p>
    <w:p w:rsidR="00063431" w:rsidRDefault="00063431" w14:paraId="00000065" w14:textId="77777777"/>
    <w:p w:rsidR="00063431" w:rsidRDefault="00E74CFA" w14:paraId="00000066" w14:textId="77777777">
      <w:r>
        <w:t>Slow memory consistency is satisfied, inherited from processor consistency. Specifically, the same restriction (in this case) as the processor consistency is required here, since they all write to x. The restriction is not voilated.</w:t>
      </w:r>
    </w:p>
    <w:sectPr w:rsidR="00063431">
      <w:headerReference w:type="default" r:id="rId10"/>
      <w:footerReference w:type="default" r:id="rId11"/>
      <w:pgSz w:w="11909" w:h="16834" w:orient="portrait"/>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HA" w:author="Hoffman, Aaron" w:date="2022-03-22T09:36:00Z" w:id="0">
    <w:p w:rsidR="66BCB068" w:rsidRDefault="66BCB068" w14:paraId="2F7C9BA6" w14:textId="1B1076A0">
      <w:r>
        <w:t>I think its perfect except for this. Shouldn't it be ":beb_deliver"? after all, we are using urbc_deliver to send the decission to the client</w:t>
      </w:r>
      <w:r>
        <w:annotationRef/>
      </w:r>
      <w:r>
        <w:rPr>
          <w:rStyle w:val="CommentReference"/>
        </w:rPr>
        <w:annotationRef/>
      </w:r>
    </w:p>
  </w:comment>
  <w:comment w:initials="CR" w:author="Chen, Ruo" w:date="2022-03-22T09:45:00Z" w:id="1">
    <w:p w:rsidR="66BCB068" w:rsidRDefault="66BCB068" w14:paraId="3DBE5533" w14:textId="254BAC1F">
      <w:r>
        <w:t>Yeah it's a mistake</w:t>
      </w:r>
      <w:r>
        <w:annotationRef/>
      </w:r>
    </w:p>
  </w:comment>
  <w:comment w:initials="YL" w:author="Yang, Liqing" w:date="2022-03-22T22:57:00Z" w:id="2">
    <w:p w:rsidR="66BCB068" w:rsidRDefault="66BCB068" w14:paraId="3035A93C" w14:textId="2D5DD295">
      <w:r>
        <w:t>Should it be :urbc_deliver?</w:t>
      </w:r>
      <w:r>
        <w:annotationRef/>
      </w:r>
    </w:p>
  </w:comment>
  <w:comment w:initials="KT" w:author="Ko, Tsz" w:date="2022-03-23T02:09:00Z" w:id="3">
    <w:p w:rsidR="3EF8A904" w:rsidRDefault="3EF8A904" w14:paraId="30B6F029" w14:textId="545EF985">
      <w:pPr>
        <w:pStyle w:val="CommentText"/>
      </w:pPr>
      <w:r>
        <w:t>yes</w:t>
      </w:r>
      <w:r>
        <w:rPr>
          <w:rStyle w:val="CommentReference"/>
        </w:rPr>
        <w:annotationRef/>
      </w:r>
    </w:p>
    <w:p w:rsidR="3EF8A904" w:rsidRDefault="3EF8A904" w14:paraId="2627042F" w14:textId="36C81D89">
      <w:pPr>
        <w:pStyle w:val="CommentText"/>
      </w:pPr>
    </w:p>
  </w:comment>
  <w:comment w:initials="KT" w:author="Ko, Tsz" w:date="2022-03-22T11:24:00Z" w:id="4">
    <w:p w:rsidR="66BCB068" w:rsidRDefault="66BCB068" w14:paraId="36B95635" w14:textId="0D1484E7">
      <w:r>
        <w:t>I would argue the property of consensus are satisfied, because there is always a minimum value among the processes, and this value doesn't depend on whether there is a majority that holds value.</w:t>
      </w:r>
      <w:r>
        <w:annotationRef/>
      </w:r>
    </w:p>
    <w:p w:rsidR="66BCB068" w:rsidRDefault="66BCB068" w14:paraId="76E6B3BE" w14:textId="5EBA8D37">
      <w:r>
        <w:t>the agreed value will always be the minimum value among the correct processes.  validity is satisfied since the min is taken from a process. Integrity is satisfied cuz there is always only  be one minimum. Termination is satisfied since after after each comparison, the decided value only decreases monotonically until it's minumum, which will be the decided value, and agreement is satisfied once again because there can only be one minimum value.</w:t>
      </w:r>
    </w:p>
  </w:comment>
  <w:comment w:initials="YZ" w:author="Yang, Zekun" w:date="2022-03-22T10:19:00Z" w:id="5">
    <w:p w:rsidR="66BCB068" w:rsidRDefault="66BCB068" w14:paraId="0D67B27F" w14:textId="3036EBCA">
      <w:r>
        <w:t>Do we need to make sure that all correct processes have received leader's decision?</w:t>
      </w:r>
      <w:r>
        <w:annotationRef/>
      </w:r>
    </w:p>
  </w:comment>
  <w:comment w:initials="CR" w:author="Chen, Ruo" w:date="2022-03-22T10:39:00Z" w:id="6">
    <w:p w:rsidR="66BCB068" w:rsidRDefault="66BCB068" w14:paraId="64E53F9D" w14:textId="753715A6">
      <w:r>
        <w:t>Probably need reliable broadcast for this</w:t>
      </w:r>
      <w:r>
        <w:annotationRef/>
      </w:r>
    </w:p>
  </w:comment>
  <w:comment w:initials="MT" w:author="Moores, Timothy" w:date="2022-03-23T11:51:29" w:id="1614965519">
    <w:p w:rsidR="3BC78457" w:rsidRDefault="3BC78457" w14:paraId="43B822E1" w14:textId="10DFFB62">
      <w:pPr>
        <w:pStyle w:val="CommentText"/>
      </w:pPr>
      <w:r w:rsidR="3BC78457">
        <w:rPr/>
        <w:t>For consensus, don't all processes need to agree?</w:t>
      </w:r>
      <w:r>
        <w:rPr>
          <w:rStyle w:val="CommentReference"/>
        </w:rPr>
        <w:annotationRef/>
      </w:r>
    </w:p>
    <w:p w:rsidR="3BC78457" w:rsidRDefault="3BC78457" w14:paraId="2A58347D" w14:textId="37FAF40E">
      <w:pPr>
        <w:pStyle w:val="CommentText"/>
      </w:pPr>
      <w:r w:rsidR="3BC78457">
        <w:rPr/>
        <w:t>Therefore for F ≥ R (ie you can have at least 1 process crashing per round), the process(es) holding the minimum value could send it to the same m processes (where 1 ≤ m &lt; N[live]/2), then crash, meaning at the end you will have some processes with the true minimum and others with another value as the process attempting to send to them has crashed in every round?</w:t>
      </w:r>
    </w:p>
    <w:p w:rsidR="3BC78457" w:rsidRDefault="3BC78457" w14:paraId="77C6FB53" w14:textId="5413277E">
      <w:pPr>
        <w:pStyle w:val="CommentText"/>
      </w:pPr>
    </w:p>
    <w:p w:rsidR="3BC78457" w:rsidRDefault="3BC78457" w14:paraId="100C48D1" w14:textId="248B6509">
      <w:pPr>
        <w:pStyle w:val="CommentText"/>
      </w:pPr>
      <w:r w:rsidR="3BC78457">
        <w:rPr/>
        <w:t>It's an edge case, but also an example of a case which will cause consensus to fail which is what was asked for - I'm not sure if the edge case of R=0 is too extreme for this also but consensus wouldn't be reached there either?</w:t>
      </w:r>
    </w:p>
  </w:comment>
  <w:comment w:initials="KT" w:author="Ko, Tsz" w:date="2022-03-23T13:26:36" w:id="378585584">
    <w:p w:rsidR="3BC78457" w:rsidRDefault="3BC78457" w14:paraId="64E8C433" w14:textId="318F467E">
      <w:pPr>
        <w:pStyle w:val="CommentText"/>
      </w:pPr>
      <w:r w:rsidR="3BC78457">
        <w:rPr/>
        <w:t>if you mean agreement can be reached, but not uniform agreement, then I do agree with what you said</w:t>
      </w:r>
      <w:r>
        <w:rPr>
          <w:rStyle w:val="CommentReference"/>
        </w:rPr>
        <w:annotationRef/>
      </w:r>
      <w:r>
        <w:rPr>
          <w:rStyle w:val="CommentReference"/>
        </w:rPr>
        <w:annotationRef/>
      </w:r>
    </w:p>
  </w:comment>
  <w:comment w:initials="NM" w:author="Neave, Matt" w:date="2023-03-16T12:59:03" w:id="1471899358">
    <w:p w:rsidR="7565F640" w:rsidRDefault="7565F640" w14:paraId="5DE257A5" w14:textId="7880C1D7">
      <w:pPr>
        <w:pStyle w:val="CommentText"/>
      </w:pPr>
      <w:r w:rsidR="7565F640">
        <w:rPr/>
        <w:t>If we use our own knowledge of B crashing instead of the agreed upon message does this not leave room to break consensus?</w:t>
      </w:r>
      <w:r>
        <w:rPr>
          <w:rStyle w:val="CommentReference"/>
        </w:rPr>
        <w:annotationRef/>
      </w:r>
    </w:p>
  </w:comment>
  <w:comment w:initials="HH" w:author="Hausamann, Henry" w:date="2023-03-23T12:17:08" w:id="759709349">
    <w:p w:rsidR="7565F640" w:rsidRDefault="7565F640" w14:paraId="51220327" w14:textId="2DD09C26">
      <w:pPr>
        <w:pStyle w:val="CommentText"/>
      </w:pPr>
      <w:r w:rsidR="7565F640">
        <w:rPr/>
        <w:t xml:space="preserve">What about the following example: Given N = 3 and F= 1, imagine processes a, b and c have initial values 1, 2 and 3 respectively. We assume a process can send its own value to itself. In the first iteration, a receives msgs from a and c, b receives msgs from b and c and c receives msgs from b and c. Now a has value 1 and b and c have value 2.  In each subsequent round, a receives msgs from itself and b or c, and both b and c never receive a msg from a. Thus we always stay in the same state and consensus is never reached. </w:t>
      </w:r>
      <w:r>
        <w:rPr>
          <w:rStyle w:val="CommentReference"/>
        </w:rPr>
        <w:annotationRef/>
      </w:r>
    </w:p>
  </w:comment>
  <w:comment w:initials="BJ" w:author="Balenthiran, James" w:date="2023-03-23T17:30:50" w:id="1290872392">
    <w:p w:rsidR="7565F640" w:rsidRDefault="7565F640" w14:paraId="5516D884" w14:textId="6E5D2DC1">
      <w:pPr>
        <w:pStyle w:val="CommentText"/>
      </w:pPr>
      <w:r w:rsidR="7565F640">
        <w:rPr/>
        <w:t>dont need to bind these if they are passed to start</w:t>
      </w:r>
      <w:r>
        <w:rPr>
          <w:rStyle w:val="CommentReference"/>
        </w:rPr>
        <w:annotationRef/>
      </w:r>
    </w:p>
  </w:comment>
  <w:comment w:initials="ZJ" w:author="Zhao, Jian" w:date="2023-03-23T17:39:20" w:id="1300860728">
    <w:p w:rsidR="7565F640" w:rsidRDefault="7565F640" w14:paraId="2008D30F" w14:textId="31AD60F7">
      <w:pPr>
        <w:pStyle w:val="CommentText"/>
      </w:pPr>
      <w:r w:rsidR="7565F640">
        <w:rPr/>
        <w:t>Doesn't "there is a value for R such that the properties of consensus are satisfied" mean "there exist" rather than "for all". Only when it's "for all" can you choose an arbitrary value to disprove it.</w:t>
      </w:r>
      <w:r>
        <w:rPr>
          <w:rStyle w:val="CommentReference"/>
        </w:rPr>
        <w:annotationRef/>
      </w:r>
    </w:p>
  </w:comment>
</w:comments>
</file>

<file path=word/commentsExtended.xml><?xml version="1.0" encoding="utf-8"?>
<w15:commentsEx xmlns:mc="http://schemas.openxmlformats.org/markup-compatibility/2006" xmlns:w15="http://schemas.microsoft.com/office/word/2012/wordml" mc:Ignorable="w15">
  <w15:commentEx w15:done="0" w15:paraId="2F7C9BA6"/>
  <w15:commentEx w15:done="0" w15:paraId="3DBE5533" w15:paraIdParent="2F7C9BA6"/>
  <w15:commentEx w15:done="0" w15:paraId="3035A93C"/>
  <w15:commentEx w15:done="0" w15:paraId="2627042F" w15:paraIdParent="3035A93C"/>
  <w15:commentEx w15:done="0" w15:paraId="76E6B3BE"/>
  <w15:commentEx w15:done="0" w15:paraId="0D67B27F"/>
  <w15:commentEx w15:done="0" w15:paraId="64E53F9D" w15:paraIdParent="0D67B27F"/>
  <w15:commentEx w15:done="0" w15:paraId="100C48D1" w15:paraIdParent="76E6B3BE"/>
  <w15:commentEx w15:done="0" w15:paraId="64E8C433" w15:paraIdParent="76E6B3BE"/>
  <w15:commentEx w15:done="0" w15:paraId="5DE257A5"/>
  <w15:commentEx w15:done="0" w15:paraId="51220327"/>
  <w15:commentEx w15:done="0" w15:paraId="5516D884"/>
  <w15:commentEx w15:done="0" w15:paraId="2008D30F"/>
</w15:commentsEx>
</file>

<file path=word/commentsExtensible.xml><?xml version="1.0" encoding="utf-8"?>
<w16cex:commentsExtensible xmlns:w16="http://schemas.microsoft.com/office/word/2018/wordml" xmlns:w16cex="http://schemas.microsoft.com/office/word/2018/wordml/cex" xmlns:mc="http://schemas.openxmlformats.org/markup-compatibility/2006" mc:Ignorable="w16 w16cex">
  <w16cex:commentExtensible w16cex:durableId="4ACE5FF5" w16cex:dateUtc="2022-03-22T16:36:00Z">
    <w16cex:extLst>
      <w16:ext w16:uri="{CE6994B0-6A32-4C9F-8C6B-6E91EDA988CE}">
        <cr:reactions xmlns:cr="http://schemas.microsoft.com/office/comments/2020/reactions">
          <cr:reaction reactionType="1">
            <cr:reactionInfo dateUtc="2023-03-23T17:31:58.315Z">
              <cr:user userId="S::jmb20@ic.ac.uk::c0e03b32-8fec-47af-855a-bfdb7909ec61" userProvider="AD" userName="Balenthiran, James"/>
            </cr:reactionInfo>
          </cr:reaction>
        </cr:reactions>
      </w16:ext>
    </w16cex:extLst>
  </w16cex:commentExtensible>
  <w16cex:commentExtensible w16cex:durableId="6A0C095F" w16cex:dateUtc="2022-03-22T16:45:00Z"/>
  <w16cex:commentExtensible w16cex:durableId="573D89FF" w16cex:dateUtc="2022-03-23T05:57:00Z"/>
  <w16cex:commentExtensible w16cex:durableId="01C9ACFB" w16cex:dateUtc="2022-03-23T09:09:00Z"/>
  <w16cex:commentExtensible w16cex:durableId="0B2A3108" w16cex:dateUtc="2022-03-22T18:24:00Z"/>
  <w16cex:commentExtensible w16cex:durableId="66045331" w16cex:dateUtc="2022-03-22T17:19:00Z"/>
  <w16cex:commentExtensible w16cex:durableId="5A1D2936" w16cex:dateUtc="2022-03-22T17:39:00Z"/>
  <w16cex:commentExtensible w16cex:durableId="1A82820C" w16cex:dateUtc="2022-03-23T11:51:29.35Z"/>
  <w16cex:commentExtensible w16cex:durableId="6BB39FEE" w16cex:dateUtc="2022-03-23T13:26:36.785Z"/>
  <w16cex:commentExtensible w16cex:durableId="58E849ED" w16cex:dateUtc="2023-03-16T12:59:03.216Z"/>
  <w16cex:commentExtensible w16cex:durableId="6FF264A2" w16cex:dateUtc="2023-03-23T12:17:08.368Z">
    <w16cex:extLst>
      <w16:ext w16:uri="{CE6994B0-6A32-4C9F-8C6B-6E91EDA988CE}">
        <cr:reactions xmlns:cr="http://schemas.microsoft.com/office/comments/2020/reactions">
          <cr:reaction reactionType="1">
            <cr:reactionInfo dateUtc="2023-03-23T17:46:50.425Z">
              <cr:user userId="S::jz4120@ic.ac.uk::d810b3a2-0bc6-4d13-92d9-5cc2ccc55772" userProvider="AD" userName="Zhao, Jian"/>
            </cr:reactionInfo>
          </cr:reaction>
        </cr:reactions>
      </w16:ext>
    </w16cex:extLst>
  </w16cex:commentExtensible>
  <w16cex:commentExtensible w16cex:durableId="5BF55CF5" w16cex:dateUtc="2023-03-23T17:30:50.667Z"/>
  <w16cex:commentExtensible w16cex:durableId="6AD47F99" w16cex:dateUtc="2023-03-23T17:39:20.137Z"/>
</w16cex:commentsExtensible>
</file>

<file path=word/commentsIds.xml><?xml version="1.0" encoding="utf-8"?>
<w16cid:commentsIds xmlns:mc="http://schemas.openxmlformats.org/markup-compatibility/2006" xmlns:w16cid="http://schemas.microsoft.com/office/word/2016/wordml/cid" mc:Ignorable="w16cid">
  <w16cid:commentId w16cid:paraId="2F7C9BA6" w16cid:durableId="4ACE5FF5"/>
  <w16cid:commentId w16cid:paraId="3DBE5533" w16cid:durableId="6A0C095F"/>
  <w16cid:commentId w16cid:paraId="3035A93C" w16cid:durableId="573D89FF"/>
  <w16cid:commentId w16cid:paraId="2627042F" w16cid:durableId="01C9ACFB"/>
  <w16cid:commentId w16cid:paraId="76E6B3BE" w16cid:durableId="0B2A3108"/>
  <w16cid:commentId w16cid:paraId="0D67B27F" w16cid:durableId="66045331"/>
  <w16cid:commentId w16cid:paraId="64E53F9D" w16cid:durableId="5A1D2936"/>
  <w16cid:commentId w16cid:paraId="100C48D1" w16cid:durableId="1A82820C"/>
  <w16cid:commentId w16cid:paraId="64E8C433" w16cid:durableId="6BB39FEE"/>
  <w16cid:commentId w16cid:paraId="5DE257A5" w16cid:durableId="58E849ED"/>
  <w16cid:commentId w16cid:paraId="51220327" w16cid:durableId="6FF264A2"/>
  <w16cid:commentId w16cid:paraId="5516D884" w16cid:durableId="5BF55CF5"/>
  <w16cid:commentId w16cid:paraId="2008D30F" w16cid:durableId="6AD47F9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9B62F3" w:rsidRDefault="009B62F3" w14:paraId="7E7195CB" w14:textId="77777777">
      <w:pPr>
        <w:spacing w:line="240" w:lineRule="auto"/>
      </w:pPr>
      <w:r>
        <w:separator/>
      </w:r>
    </w:p>
  </w:endnote>
  <w:endnote w:type="continuationSeparator" w:id="0">
    <w:p w:rsidR="009B62F3" w:rsidRDefault="009B62F3" w14:paraId="4DD918F7" w14:textId="777777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EF8A904" w:rsidTr="3EF8A904" w14:paraId="249CE035" w14:textId="77777777">
      <w:tc>
        <w:tcPr>
          <w:tcW w:w="3005" w:type="dxa"/>
        </w:tcPr>
        <w:p w:rsidR="3EF8A904" w:rsidP="3EF8A904" w:rsidRDefault="3EF8A904" w14:paraId="6D978ACD" w14:textId="0479649B">
          <w:pPr>
            <w:pStyle w:val="Header"/>
            <w:ind w:left="-115"/>
          </w:pPr>
        </w:p>
      </w:tc>
      <w:tc>
        <w:tcPr>
          <w:tcW w:w="3005" w:type="dxa"/>
        </w:tcPr>
        <w:p w:rsidR="3EF8A904" w:rsidP="3EF8A904" w:rsidRDefault="3EF8A904" w14:paraId="0F4240E5" w14:textId="60B1012C">
          <w:pPr>
            <w:pStyle w:val="Header"/>
            <w:jc w:val="center"/>
          </w:pPr>
        </w:p>
      </w:tc>
      <w:tc>
        <w:tcPr>
          <w:tcW w:w="3005" w:type="dxa"/>
        </w:tcPr>
        <w:p w:rsidR="3EF8A904" w:rsidP="3EF8A904" w:rsidRDefault="3EF8A904" w14:paraId="3C3DEF5D" w14:textId="03E8999B">
          <w:pPr>
            <w:pStyle w:val="Header"/>
            <w:ind w:right="-115"/>
            <w:jc w:val="right"/>
          </w:pPr>
        </w:p>
      </w:tc>
    </w:tr>
  </w:tbl>
  <w:p w:rsidR="3EF8A904" w:rsidP="3EF8A904" w:rsidRDefault="3EF8A904" w14:paraId="65D8BD70" w14:textId="62D006B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9B62F3" w:rsidRDefault="009B62F3" w14:paraId="06D63ECD" w14:textId="77777777">
      <w:pPr>
        <w:spacing w:line="240" w:lineRule="auto"/>
      </w:pPr>
      <w:r>
        <w:separator/>
      </w:r>
    </w:p>
  </w:footnote>
  <w:footnote w:type="continuationSeparator" w:id="0">
    <w:p w:rsidR="009B62F3" w:rsidRDefault="009B62F3" w14:paraId="19350C80" w14:textId="77777777">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3EF8A904" w:rsidTr="3EF8A904" w14:paraId="297F375E" w14:textId="77777777">
      <w:tc>
        <w:tcPr>
          <w:tcW w:w="3005" w:type="dxa"/>
        </w:tcPr>
        <w:p w:rsidR="3EF8A904" w:rsidP="3EF8A904" w:rsidRDefault="3EF8A904" w14:paraId="6D6AFE09" w14:textId="11E6AEAC">
          <w:pPr>
            <w:pStyle w:val="Header"/>
            <w:ind w:left="-115"/>
          </w:pPr>
        </w:p>
      </w:tc>
      <w:tc>
        <w:tcPr>
          <w:tcW w:w="3005" w:type="dxa"/>
        </w:tcPr>
        <w:p w:rsidR="3EF8A904" w:rsidP="3EF8A904" w:rsidRDefault="3EF8A904" w14:paraId="16D509DD" w14:textId="7FEB4A00">
          <w:pPr>
            <w:pStyle w:val="Header"/>
            <w:jc w:val="center"/>
          </w:pPr>
        </w:p>
      </w:tc>
      <w:tc>
        <w:tcPr>
          <w:tcW w:w="3005" w:type="dxa"/>
        </w:tcPr>
        <w:p w:rsidR="3EF8A904" w:rsidP="3EF8A904" w:rsidRDefault="3EF8A904" w14:paraId="26634D67" w14:textId="5030B839">
          <w:pPr>
            <w:pStyle w:val="Header"/>
            <w:ind w:right="-115"/>
            <w:jc w:val="right"/>
          </w:pPr>
        </w:p>
      </w:tc>
    </w:tr>
  </w:tbl>
  <w:p w:rsidR="3EF8A904" w:rsidP="3EF8A904" w:rsidRDefault="3EF8A904" w14:paraId="4698EEDE" w14:textId="11AAB25F">
    <w:pPr>
      <w:pStyle w:val="Header"/>
    </w:pPr>
  </w:p>
</w:hdr>
</file>

<file path=word/people.xml><?xml version="1.0" encoding="utf-8"?>
<w15:people xmlns:mc="http://schemas.openxmlformats.org/markup-compatibility/2006" xmlns:w15="http://schemas.microsoft.com/office/word/2012/wordml" mc:Ignorable="w15">
  <w15:person w15:author="Hoffman, Aaron">
    <w15:presenceInfo w15:providerId="AD" w15:userId="S::aah21@ic.ac.uk::867c79be-5b6f-41ea-8d89-5be6222b405a"/>
  </w15:person>
  <w15:person w15:author="Chen, Ruo">
    <w15:presenceInfo w15:providerId="AD" w15:userId="S::rc1721@ic.ac.uk::388005d4-1104-4107-ab16-345d0378e4ea"/>
  </w15:person>
  <w15:person w15:author="Yang, Liqing">
    <w15:presenceInfo w15:providerId="AD" w15:userId="S::ly1421@ic.ac.uk::dea6b681-14f6-4855-a0ed-b588916b7f9b"/>
  </w15:person>
  <w15:person w15:author="Ko, Tsz">
    <w15:presenceInfo w15:providerId="AD" w15:userId="S::twk219@ic.ac.uk::d1f2162d-72ee-4ba6-b15b-18573fa5421c"/>
  </w15:person>
  <w15:person w15:author="Yang, Zekun">
    <w15:presenceInfo w15:providerId="AD" w15:userId="S::zy2321@ic.ac.uk::bfe701f4-da8b-4a2a-8750-a8bca1c96929"/>
  </w15:person>
  <w15:person w15:author="Moores, Timothy">
    <w15:presenceInfo w15:providerId="AD" w15:userId="S::tjm1518@ic.ac.uk::2ba397ca-5f9f-4f41-8298-c3fcc513b0e6"/>
  </w15:person>
  <w15:person w15:author="Neave, Matt">
    <w15:presenceInfo w15:providerId="AD" w15:userId="S::mn1620@ic.ac.uk::9aaf7960-3475-46f6-b7d7-8dd80a6d773e"/>
  </w15:person>
  <w15:person w15:author="Hausamann, Henry">
    <w15:presenceInfo w15:providerId="AD" w15:userId="S::hjh120@ic.ac.uk::488dee94-66d9-486e-a2d9-fa4cd297f9fe"/>
  </w15:person>
  <w15:person w15:author="Balenthiran, James">
    <w15:presenceInfo w15:providerId="AD" w15:userId="S::jmb20@ic.ac.uk::c0e03b32-8fec-47af-855a-bfdb7909ec61"/>
  </w15:person>
  <w15:person w15:author="Zhao, Jian">
    <w15:presenceInfo w15:providerId="AD" w15:userId="S::jz4120@ic.ac.uk::d810b3a2-0bc6-4d13-92d9-5cc2ccc55772"/>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trackRevisions w:val="false"/>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KxtDAytjQwM7cwMzZW0lEKTi0uzszPAykwrAUAo9MugiwAAAA="/>
  </w:docVars>
  <w:rsids>
    <w:rsidRoot w:val="00C411C0"/>
    <w:rsid w:val="00000000"/>
    <w:rsid w:val="00063431"/>
    <w:rsid w:val="00831365"/>
    <w:rsid w:val="009B62F3"/>
    <w:rsid w:val="00A045BF"/>
    <w:rsid w:val="00B25DFF"/>
    <w:rsid w:val="00C411C0"/>
    <w:rsid w:val="00E74CFA"/>
    <w:rsid w:val="01DDA3B4"/>
    <w:rsid w:val="0A37056C"/>
    <w:rsid w:val="0B90E97D"/>
    <w:rsid w:val="0DAF30D4"/>
    <w:rsid w:val="102800C5"/>
    <w:rsid w:val="16E2922C"/>
    <w:rsid w:val="16FAA4F6"/>
    <w:rsid w:val="171D7086"/>
    <w:rsid w:val="1ECEA698"/>
    <w:rsid w:val="2154A075"/>
    <w:rsid w:val="22133B56"/>
    <w:rsid w:val="24106C1A"/>
    <w:rsid w:val="276B3AF2"/>
    <w:rsid w:val="2A513DB8"/>
    <w:rsid w:val="2BA17243"/>
    <w:rsid w:val="2E7A7793"/>
    <w:rsid w:val="333B57CE"/>
    <w:rsid w:val="353FC0FF"/>
    <w:rsid w:val="36F7CBE8"/>
    <w:rsid w:val="398319A8"/>
    <w:rsid w:val="3AFEFDDA"/>
    <w:rsid w:val="3BC78457"/>
    <w:rsid w:val="3C095418"/>
    <w:rsid w:val="3EF8A904"/>
    <w:rsid w:val="444232B1"/>
    <w:rsid w:val="46B0B022"/>
    <w:rsid w:val="4D355AED"/>
    <w:rsid w:val="4DD2ED7D"/>
    <w:rsid w:val="4EE5C643"/>
    <w:rsid w:val="529CE975"/>
    <w:rsid w:val="533F2399"/>
    <w:rsid w:val="5739493A"/>
    <w:rsid w:val="5BF37506"/>
    <w:rsid w:val="5C3B5709"/>
    <w:rsid w:val="5FB56BBA"/>
    <w:rsid w:val="5FEEE98E"/>
    <w:rsid w:val="632F015D"/>
    <w:rsid w:val="66BCB068"/>
    <w:rsid w:val="6AF5BAE5"/>
    <w:rsid w:val="6B0C24D8"/>
    <w:rsid w:val="71503330"/>
    <w:rsid w:val="7565F640"/>
    <w:rsid w:val="75C1B8FE"/>
    <w:rsid w:val="75C1B8FE"/>
    <w:rsid w:val="77DEFC10"/>
    <w:rsid w:val="7E3ECF44"/>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7242C6"/>
  <w15:docId w15:val="{AC2DF723-FD23-4BA2-8D55-F9814A5AB6F2}"/>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Arial" w:cs="Arial"/>
        <w:sz w:val="22"/>
        <w:szCs w:val="22"/>
        <w:lang w:val="en-US"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table" w:styleId="TableGrid">
    <w:name w:val="Table Grid"/>
    <w:basedOn w:val="TableNormal"/>
    <w:uiPriority w:val="59"/>
    <w:rsid w:val="00FB4123"/>
    <w:pPr>
      <w:spacing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character" w:styleId="HeaderChar" w:customStyle="1">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line="240" w:lineRule="auto"/>
    </w:pPr>
  </w:style>
  <w:style w:type="character" w:styleId="FooterChar" w:customStyle="1">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6/09/relationships/commentsIds" Target="commentsIds.xml"/><Relationship Id="rId13" Type="http://schemas.microsoft.com/office/2011/relationships/people" Target="people.xml"/><Relationship Id="rId3" Type="http://schemas.openxmlformats.org/officeDocument/2006/relationships/webSettings" Target="webSettings.xml"/><Relationship Id="rId7" Type="http://schemas.microsoft.com/office/2011/relationships/commentsExtended" Target="commentsExtended.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comments" Target="comments.xml"/><Relationship Id="rId11" Type="http://schemas.openxmlformats.org/officeDocument/2006/relationships/footer" Target="footer1.xml"/><Relationship Id="rId5" Type="http://schemas.openxmlformats.org/officeDocument/2006/relationships/endnotes" Target="endnotes.xml"/><Relationship Id="rId10" Type="http://schemas.openxmlformats.org/officeDocument/2006/relationships/header" Target="header1.xml"/><Relationship Id="rId4" Type="http://schemas.openxmlformats.org/officeDocument/2006/relationships/footnotes" Target="footnotes.xml"/><Relationship Id="rId9" Type="http://schemas.microsoft.com/office/2018/08/relationships/commentsExtensible" Target="commentsExtensible.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4</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Samuel Adekunle</dc:creator>
  <keywords/>
  <lastModifiedBy>Zhao, Jian</lastModifiedBy>
  <revision>6</revision>
  <dcterms:created xsi:type="dcterms:W3CDTF">2022-03-23T15:37:00.0000000Z</dcterms:created>
  <dcterms:modified xsi:type="dcterms:W3CDTF">2023-03-23T17:47:30.7385789Z</dcterms:modified>
</coreProperties>
</file>